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8E4B6" w14:textId="77777777" w:rsidR="00182532" w:rsidRDefault="00543B7C" w:rsidP="00182532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35A0048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182532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17BAEB6B" w14:textId="77777777" w:rsidR="00182532" w:rsidRDefault="00182532" w:rsidP="00182532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78E61E6A" w14:textId="77777777" w:rsidR="00182532" w:rsidRDefault="00182532" w:rsidP="00182532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2F29D1B4" w14:textId="77777777" w:rsidR="00182532" w:rsidRDefault="00182532" w:rsidP="00182532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3</w:t>
      </w:r>
    </w:p>
    <w:p w14:paraId="6E1C44D0" w14:textId="314BCE86" w:rsidR="00182532" w:rsidRPr="00182532" w:rsidRDefault="00182532" w:rsidP="00182532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7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Female Athletes’ Weight –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Confidence Interval for </w:t>
      </w:r>
      <w:r w:rsidRPr="00D71654"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β</w:t>
      </w:r>
    </w:p>
    <w:p w14:paraId="0DFEF94E" w14:textId="6A80E69F" w:rsidR="00833FAA" w:rsidRDefault="00000000">
      <w:pPr>
        <w:pStyle w:val="Heading2"/>
      </w:pPr>
      <w:r>
        <w:t>Reading in data</w:t>
      </w:r>
    </w:p>
    <w:p w14:paraId="09AED093" w14:textId="77777777" w:rsidR="00833FAA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13/college_female_athletes.csv'</w:t>
      </w:r>
      <w:r>
        <w:rPr>
          <w:rStyle w:val="NormalTok"/>
        </w:rPr>
        <w:t>)</w:t>
      </w:r>
    </w:p>
    <w:p w14:paraId="12844377" w14:textId="77777777" w:rsidR="00833FAA" w:rsidRDefault="00000000">
      <w:pPr>
        <w:pStyle w:val="Heading2"/>
      </w:pPr>
      <w:bookmarkStart w:id="1" w:name="fitting-in-multiple-regression-model"/>
      <w:bookmarkEnd w:id="0"/>
      <w:r>
        <w:t>Fitting in multiple regression model</w:t>
      </w:r>
    </w:p>
    <w:p w14:paraId="771CD836" w14:textId="77777777" w:rsidR="00833FAA" w:rsidRDefault="00000000">
      <w:pPr>
        <w:pStyle w:val="SourceCode"/>
      </w:pPr>
      <w:r>
        <w:rPr>
          <w:rStyle w:val="NormalTok"/>
        </w:rPr>
        <w:t xml:space="preserve">lin.r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TBW </w:t>
      </w:r>
      <w:r>
        <w:rPr>
          <w:rStyle w:val="SpecialCharTok"/>
        </w:rPr>
        <w:t>~</w:t>
      </w:r>
      <w:r>
        <w:rPr>
          <w:rStyle w:val="NormalTok"/>
        </w:rPr>
        <w:t xml:space="preserve"> HGT </w:t>
      </w:r>
      <w:r>
        <w:rPr>
          <w:rStyle w:val="SpecialCharTok"/>
        </w:rPr>
        <w:t>+</w:t>
      </w:r>
      <w:r>
        <w:rPr>
          <w:rStyle w:val="NormalTok"/>
        </w:rPr>
        <w:t xml:space="preserve"> BF </w:t>
      </w:r>
      <w:r>
        <w:rPr>
          <w:rStyle w:val="SpecialCharTok"/>
        </w:rPr>
        <w:t>+</w:t>
      </w:r>
      <w:r>
        <w:rPr>
          <w:rStyle w:val="NormalTok"/>
        </w:rPr>
        <w:t xml:space="preserve"> AGE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>lin.reg</w:t>
      </w:r>
    </w:p>
    <w:p w14:paraId="289F815C" w14:textId="77777777" w:rsidR="00833FA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BW ~ HGT + BF + AGE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HGT           BF          AGE  </w:t>
      </w:r>
      <w:r>
        <w:br/>
      </w:r>
      <w:r>
        <w:rPr>
          <w:rStyle w:val="VerbatimChar"/>
        </w:rPr>
        <w:t>##    -97.6938       3.4285     136.4265      -0.9601</w:t>
      </w:r>
    </w:p>
    <w:p w14:paraId="0A327613" w14:textId="77777777" w:rsidR="00833FAA" w:rsidRDefault="00000000">
      <w:pPr>
        <w:pStyle w:val="Heading2"/>
      </w:pPr>
      <w:bookmarkStart w:id="2" w:name="X8c138ac0f64656a2e94163d865313ee911d5206"/>
      <w:bookmarkEnd w:id="1"/>
      <w:r>
        <w:t>To obtain confidence intervals for the regression coefficients</w:t>
      </w:r>
    </w:p>
    <w:p w14:paraId="4CE86D99" w14:textId="77777777" w:rsidR="00833FAA" w:rsidRDefault="00000000">
      <w:pPr>
        <w:pStyle w:val="SourceCode"/>
      </w:pP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lin.reg)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BC1775A" w14:textId="77777777" w:rsidR="00833FAA" w:rsidRDefault="00000000">
      <w:pPr>
        <w:pStyle w:val="SourceCode"/>
      </w:pPr>
      <w:r>
        <w:rPr>
          <w:rStyle w:val="VerbatimChar"/>
        </w:rPr>
        <w:t>##              2.5 % 97.5 %</w:t>
      </w:r>
      <w:r>
        <w:br/>
      </w:r>
      <w:r>
        <w:rPr>
          <w:rStyle w:val="VerbatimChar"/>
        </w:rPr>
        <w:t>## (Intercept) -155.3  -40.1</w:t>
      </w:r>
      <w:r>
        <w:br/>
      </w:r>
      <w:r>
        <w:rPr>
          <w:rStyle w:val="VerbatimChar"/>
        </w:rPr>
        <w:t>## HGT            2.7    4.2</w:t>
      </w:r>
      <w:r>
        <w:br/>
      </w:r>
      <w:r>
        <w:rPr>
          <w:rStyle w:val="VerbatimChar"/>
        </w:rPr>
        <w:t>## BF            73.9  198.9</w:t>
      </w:r>
      <w:r>
        <w:br/>
      </w:r>
      <w:r>
        <w:rPr>
          <w:rStyle w:val="VerbatimChar"/>
        </w:rPr>
        <w:t>## AGE           -2.3    0.3</w:t>
      </w:r>
      <w:bookmarkEnd w:id="2"/>
    </w:p>
    <w:sectPr w:rsidR="00833FA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D330DA" w14:textId="77777777" w:rsidR="00543B7C" w:rsidRDefault="00543B7C">
      <w:pPr>
        <w:spacing w:after="0"/>
      </w:pPr>
      <w:r>
        <w:separator/>
      </w:r>
    </w:p>
  </w:endnote>
  <w:endnote w:type="continuationSeparator" w:id="0">
    <w:p w14:paraId="598CB2DA" w14:textId="77777777" w:rsidR="00543B7C" w:rsidRDefault="00543B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9B8DDA" w14:textId="77777777" w:rsidR="00543B7C" w:rsidRDefault="00543B7C">
      <w:r>
        <w:separator/>
      </w:r>
    </w:p>
  </w:footnote>
  <w:footnote w:type="continuationSeparator" w:id="0">
    <w:p w14:paraId="6B855F7F" w14:textId="77777777" w:rsidR="00543B7C" w:rsidRDefault="00543B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6E6BA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815979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33FAA"/>
    <w:rsid w:val="00182532"/>
    <w:rsid w:val="00543B7C"/>
    <w:rsid w:val="00833FA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A7EBA0C"/>
  <w15:docId w15:val="{E140FC27-5138-B64A-9292-880CE9B05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0</Words>
  <Characters>745</Characters>
  <Application>Microsoft Office Word</Application>
  <DocSecurity>0</DocSecurity>
  <Lines>6</Lines>
  <Paragraphs>1</Paragraphs>
  <ScaleCrop>false</ScaleCrop>
  <Company/>
  <LinksUpToDate>false</LinksUpToDate>
  <CharactersWithSpaces>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7-21T14:30:00Z</dcterms:created>
  <dcterms:modified xsi:type="dcterms:W3CDTF">2022-07-21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1</vt:lpwstr>
  </property>
  <property fmtid="{D5CDD505-2E9C-101B-9397-08002B2CF9AE}" pid="3" name="output">
    <vt:lpwstr>word_document</vt:lpwstr>
  </property>
</Properties>
</file>